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í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e042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f64d66e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65c9447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18T12:16:34Z</dcterms:created>
  <dcterms:modified xsi:type="dcterms:W3CDTF">2021-01-18T12:16:34Z</dcterms:modified>
</cp:coreProperties>
</file>